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516" w:rsidRPr="00EC70B4" w:rsidRDefault="001075E6" w:rsidP="00074516">
      <w:pPr>
        <w:spacing w:after="0" w:line="240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CHHS</w:t>
      </w:r>
      <w:r w:rsidR="00074516" w:rsidRPr="00EC70B4">
        <w:rPr>
          <w:b/>
          <w:sz w:val="28"/>
          <w:szCs w:val="28"/>
          <w:u w:val="single"/>
        </w:rPr>
        <w:t xml:space="preserve"> VEHICLE REQUEST</w:t>
      </w:r>
    </w:p>
    <w:p w:rsidR="00074516" w:rsidRDefault="00074516" w:rsidP="00074516">
      <w:pPr>
        <w:spacing w:after="0" w:line="240" w:lineRule="auto"/>
      </w:pPr>
    </w:p>
    <w:p w:rsidR="00074516" w:rsidRDefault="00074516" w:rsidP="00074516">
      <w:pPr>
        <w:spacing w:after="0" w:line="240" w:lineRule="auto"/>
      </w:pPr>
    </w:p>
    <w:p w:rsidR="00F25982" w:rsidRDefault="004B009F" w:rsidP="0007451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B2DAD" w:rsidRDefault="00074516" w:rsidP="001B2DAD">
      <w:pPr>
        <w:spacing w:after="0" w:line="480" w:lineRule="auto"/>
        <w:rPr>
          <w:b/>
        </w:rPr>
      </w:pPr>
      <w:r w:rsidRPr="00EC70B4">
        <w:rPr>
          <w:b/>
        </w:rPr>
        <w:t>CHECK ONE:</w:t>
      </w:r>
      <w:r>
        <w:t xml:space="preserve">          </w:t>
      </w:r>
      <w:r w:rsidRPr="00EC70B4">
        <w:rPr>
          <w:b/>
        </w:rPr>
        <w:t xml:space="preserve"> </w:t>
      </w:r>
      <w:r w:rsidR="001B2DAD">
        <w:rPr>
          <w:b/>
        </w:rPr>
        <w:t>TOYOTA HIGHLANDER #591_____</w:t>
      </w:r>
      <w:r w:rsidR="001B2DAD">
        <w:rPr>
          <w:b/>
        </w:rPr>
        <w:tab/>
      </w:r>
      <w:r w:rsidR="001B2DAD">
        <w:rPr>
          <w:b/>
        </w:rPr>
        <w:tab/>
        <w:t>FORD TAURUS #421_____</w:t>
      </w:r>
    </w:p>
    <w:p w:rsidR="00154BF7" w:rsidRDefault="001B2DAD" w:rsidP="001B2DAD">
      <w:pPr>
        <w:spacing w:after="0" w:line="240" w:lineRule="auto"/>
        <w:rPr>
          <w:b/>
        </w:rPr>
      </w:pPr>
      <w:r>
        <w:rPr>
          <w:b/>
        </w:rPr>
        <w:t xml:space="preserve">                              </w:t>
      </w:r>
      <w:r>
        <w:rPr>
          <w:b/>
        </w:rPr>
        <w:tab/>
        <w:t xml:space="preserve">                                    SATURN VUE #377____</w:t>
      </w:r>
    </w:p>
    <w:p w:rsidR="001B2DAD" w:rsidRDefault="001B2DAD" w:rsidP="005368B7">
      <w:pPr>
        <w:spacing w:after="0" w:line="240" w:lineRule="auto"/>
        <w:jc w:val="center"/>
        <w:rPr>
          <w:b/>
        </w:rPr>
      </w:pPr>
      <w:r>
        <w:rPr>
          <w:b/>
        </w:rPr>
        <w:t xml:space="preserve">(Local </w:t>
      </w:r>
      <w:r w:rsidR="002D1514">
        <w:rPr>
          <w:b/>
        </w:rPr>
        <w:t>Travel</w:t>
      </w:r>
      <w:r w:rsidR="00B96E51">
        <w:rPr>
          <w:b/>
        </w:rPr>
        <w:t xml:space="preserve"> for Student Runs Only</w:t>
      </w:r>
      <w:r>
        <w:rPr>
          <w:b/>
        </w:rPr>
        <w:t>)</w:t>
      </w:r>
    </w:p>
    <w:p w:rsidR="00EF348C" w:rsidRDefault="00EF348C" w:rsidP="005368B7">
      <w:pPr>
        <w:spacing w:after="0" w:line="360" w:lineRule="auto"/>
        <w:jc w:val="center"/>
      </w:pPr>
    </w:p>
    <w:p w:rsidR="001B2DAD" w:rsidRDefault="001B2DAD" w:rsidP="001B2DAD">
      <w:pPr>
        <w:spacing w:after="0" w:line="360" w:lineRule="auto"/>
      </w:pPr>
    </w:p>
    <w:p w:rsidR="00074516" w:rsidRDefault="004B009F" w:rsidP="00074516">
      <w:pPr>
        <w:spacing w:after="0" w:line="240" w:lineRule="auto"/>
      </w:pPr>
      <w:r>
        <w:tab/>
      </w:r>
      <w:r>
        <w:tab/>
      </w:r>
      <w:r>
        <w:tab/>
      </w:r>
      <w:r>
        <w:tab/>
      </w:r>
    </w:p>
    <w:p w:rsidR="00074516" w:rsidRDefault="00074516" w:rsidP="00074516">
      <w:pPr>
        <w:spacing w:after="0" w:line="240" w:lineRule="auto"/>
      </w:pPr>
      <w:r w:rsidRPr="00EC70B4">
        <w:rPr>
          <w:b/>
        </w:rPr>
        <w:t>DEPARTURE</w:t>
      </w:r>
      <w:r w:rsidR="008917AF">
        <w:t xml:space="preserve">: </w:t>
      </w:r>
      <w:r w:rsidR="00B96E51">
        <w:t>__________________________</w:t>
      </w:r>
      <w:r>
        <w:t xml:space="preserve">   </w:t>
      </w:r>
      <w:r>
        <w:tab/>
      </w:r>
      <w:r w:rsidR="008917AF">
        <w:rPr>
          <w:b/>
        </w:rPr>
        <w:t>RETURN:</w:t>
      </w:r>
      <w:r w:rsidR="00154BF7">
        <w:rPr>
          <w:b/>
        </w:rPr>
        <w:t xml:space="preserve"> </w:t>
      </w:r>
      <w:r w:rsidR="00B96E51">
        <w:rPr>
          <w:b/>
        </w:rPr>
        <w:t>____________________________________</w:t>
      </w:r>
    </w:p>
    <w:p w:rsidR="00074516" w:rsidRDefault="00074516" w:rsidP="000745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</w:pPr>
      <w:r>
        <w:tab/>
      </w:r>
      <w:r>
        <w:tab/>
        <w:t>DATE</w:t>
      </w:r>
      <w:r>
        <w:tab/>
      </w:r>
      <w:r>
        <w:tab/>
      </w:r>
      <w:r>
        <w:tab/>
        <w:t>TIME</w:t>
      </w:r>
      <w:r>
        <w:tab/>
      </w:r>
      <w:r>
        <w:tab/>
      </w:r>
      <w:r>
        <w:tab/>
        <w:t xml:space="preserve">    DATE</w:t>
      </w:r>
      <w:r>
        <w:tab/>
      </w:r>
      <w:r>
        <w:tab/>
      </w:r>
      <w:r>
        <w:tab/>
      </w:r>
      <w:r>
        <w:tab/>
        <w:t>TIME</w:t>
      </w:r>
    </w:p>
    <w:p w:rsidR="00B96E51" w:rsidRDefault="00B96E51" w:rsidP="000745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</w:pPr>
    </w:p>
    <w:p w:rsidR="00B96E51" w:rsidRDefault="00B96E51" w:rsidP="000745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spacing w:after="0" w:line="240" w:lineRule="auto"/>
      </w:pPr>
      <w:r>
        <w:t>____________________________________________________________________________________</w:t>
      </w:r>
    </w:p>
    <w:p w:rsidR="00074516" w:rsidRPr="00EC70B4" w:rsidRDefault="005F0426" w:rsidP="00074516">
      <w:pPr>
        <w:spacing w:after="0" w:line="240" w:lineRule="auto"/>
        <w:rPr>
          <w:b/>
        </w:rPr>
      </w:pPr>
      <w:proofErr w:type="gramStart"/>
      <w:r>
        <w:rPr>
          <w:b/>
        </w:rPr>
        <w:t>YOUR</w:t>
      </w:r>
      <w:proofErr w:type="gramEnd"/>
      <w:r>
        <w:rPr>
          <w:b/>
        </w:rPr>
        <w:t xml:space="preserve"> </w:t>
      </w:r>
      <w:r w:rsidR="00074516" w:rsidRPr="00EC70B4">
        <w:rPr>
          <w:b/>
        </w:rPr>
        <w:t>NAME</w:t>
      </w:r>
      <w:r w:rsidR="00074516" w:rsidRPr="00EC70B4">
        <w:rPr>
          <w:b/>
        </w:rPr>
        <w:tab/>
      </w:r>
      <w:r w:rsidR="00074516" w:rsidRPr="00EC70B4">
        <w:rPr>
          <w:b/>
        </w:rPr>
        <w:tab/>
      </w:r>
      <w:r w:rsidR="00074516" w:rsidRPr="00EC70B4">
        <w:rPr>
          <w:b/>
        </w:rPr>
        <w:tab/>
      </w:r>
      <w:r w:rsidR="00074516" w:rsidRPr="00EC70B4">
        <w:rPr>
          <w:b/>
        </w:rPr>
        <w:tab/>
        <w:t xml:space="preserve"> E-MAIL</w:t>
      </w:r>
      <w:r w:rsidR="00074516" w:rsidRPr="00EC70B4">
        <w:rPr>
          <w:b/>
        </w:rPr>
        <w:tab/>
      </w:r>
      <w:r w:rsidR="00074516" w:rsidRPr="00EC70B4">
        <w:rPr>
          <w:b/>
        </w:rPr>
        <w:tab/>
      </w:r>
      <w:r w:rsidR="00EC70B4" w:rsidRPr="00EC70B4">
        <w:rPr>
          <w:b/>
        </w:rPr>
        <w:t xml:space="preserve">       </w:t>
      </w:r>
      <w:r w:rsidR="00074516" w:rsidRPr="00EC70B4">
        <w:rPr>
          <w:b/>
        </w:rPr>
        <w:t xml:space="preserve">OFFICE PHONE       </w:t>
      </w:r>
      <w:r w:rsidR="00EC70B4" w:rsidRPr="00EC70B4">
        <w:rPr>
          <w:b/>
        </w:rPr>
        <w:t xml:space="preserve">      </w:t>
      </w:r>
      <w:r w:rsidR="00074516" w:rsidRPr="00EC70B4">
        <w:rPr>
          <w:b/>
        </w:rPr>
        <w:t>HOME/CELL PHONE</w:t>
      </w:r>
    </w:p>
    <w:p w:rsidR="00074516" w:rsidRDefault="00074516" w:rsidP="00074516">
      <w:pPr>
        <w:spacing w:after="0" w:line="240" w:lineRule="auto"/>
      </w:pPr>
    </w:p>
    <w:p w:rsidR="00074516" w:rsidRDefault="004B009F" w:rsidP="004B009F">
      <w:pPr>
        <w:spacing w:after="0" w:line="240" w:lineRule="auto"/>
        <w:ind w:left="5040" w:hanging="2160"/>
      </w:pPr>
      <w:r>
        <w:tab/>
      </w:r>
      <w:r>
        <w:tab/>
      </w:r>
      <w:r>
        <w:tab/>
      </w:r>
    </w:p>
    <w:p w:rsidR="00074516" w:rsidRDefault="00074516" w:rsidP="00074516">
      <w:pPr>
        <w:spacing w:after="0"/>
      </w:pPr>
      <w:r w:rsidRPr="00EC70B4">
        <w:rPr>
          <w:b/>
        </w:rPr>
        <w:t>YOUR DEPARTMENT</w:t>
      </w:r>
      <w:r>
        <w:t>: _</w:t>
      </w:r>
      <w:r w:rsidR="00EC70B4">
        <w:t xml:space="preserve">____________________    </w:t>
      </w:r>
      <w:r w:rsidRPr="00EC70B4">
        <w:rPr>
          <w:b/>
        </w:rPr>
        <w:t>DESTINATION</w:t>
      </w:r>
      <w:r>
        <w:t xml:space="preserve">: </w:t>
      </w:r>
      <w:r w:rsidR="00EC70B4">
        <w:t xml:space="preserve">  </w:t>
      </w:r>
      <w:r w:rsidR="008917AF">
        <w:t>_____</w:t>
      </w:r>
      <w:r>
        <w:t>_____________________</w:t>
      </w:r>
      <w:r w:rsidR="00405A8F">
        <w:t>____</w:t>
      </w:r>
    </w:p>
    <w:p w:rsidR="00074516" w:rsidRDefault="00342B27" w:rsidP="00074516">
      <w:pPr>
        <w:spacing w:after="0"/>
      </w:pPr>
      <w:r>
        <w:tab/>
      </w:r>
      <w:r>
        <w:tab/>
      </w:r>
      <w:r>
        <w:tab/>
      </w:r>
      <w:r>
        <w:tab/>
      </w:r>
    </w:p>
    <w:p w:rsidR="004B009F" w:rsidRDefault="00074516" w:rsidP="00074516">
      <w:pPr>
        <w:spacing w:after="0"/>
      </w:pPr>
      <w:r w:rsidRPr="00EC70B4">
        <w:rPr>
          <w:b/>
        </w:rPr>
        <w:t>PURPOSE OF TRIP</w:t>
      </w:r>
      <w:r w:rsidR="008917AF">
        <w:t xml:space="preserve">: </w:t>
      </w:r>
      <w:r>
        <w:t>_________</w:t>
      </w:r>
      <w:r w:rsidR="00B96E51">
        <w:t>__________</w:t>
      </w:r>
      <w:r w:rsidR="00516485">
        <w:t>__</w:t>
      </w:r>
      <w:r w:rsidR="00405A8F">
        <w:t>________________________________________________</w:t>
      </w:r>
      <w:r w:rsidR="004B009F">
        <w:tab/>
      </w:r>
      <w:r w:rsidR="004B009F">
        <w:tab/>
      </w:r>
      <w:r w:rsidR="004B009F">
        <w:tab/>
      </w:r>
      <w:r w:rsidR="00342B27">
        <w:tab/>
      </w:r>
      <w:r w:rsidR="00342B27">
        <w:tab/>
      </w:r>
    </w:p>
    <w:p w:rsidR="00074516" w:rsidRDefault="00074516" w:rsidP="00074516">
      <w:pPr>
        <w:spacing w:after="0"/>
      </w:pPr>
      <w:r w:rsidRPr="00EC70B4">
        <w:rPr>
          <w:b/>
        </w:rPr>
        <w:t>NUMBER OF PASSENG</w:t>
      </w:r>
      <w:r w:rsidR="00EC70B4" w:rsidRPr="00EC70B4">
        <w:rPr>
          <w:b/>
        </w:rPr>
        <w:t>ERS</w:t>
      </w:r>
      <w:r>
        <w:t>:</w:t>
      </w:r>
      <w:r w:rsidR="00EC70B4">
        <w:t xml:space="preserve"> </w:t>
      </w:r>
      <w:r>
        <w:t>_________</w:t>
      </w:r>
    </w:p>
    <w:p w:rsidR="00074516" w:rsidRDefault="00074516" w:rsidP="00074516">
      <w:pPr>
        <w:spacing w:after="0" w:line="240" w:lineRule="auto"/>
      </w:pPr>
    </w:p>
    <w:p w:rsidR="00074516" w:rsidRDefault="00074516" w:rsidP="00074516">
      <w:pPr>
        <w:spacing w:after="0" w:line="240" w:lineRule="auto"/>
        <w:rPr>
          <w:b/>
          <w:sz w:val="24"/>
          <w:szCs w:val="24"/>
        </w:rPr>
      </w:pPr>
      <w:r w:rsidRPr="00EC70B4">
        <w:rPr>
          <w:b/>
          <w:sz w:val="24"/>
          <w:szCs w:val="24"/>
        </w:rPr>
        <w:t xml:space="preserve">I UNDERSTAND THAT THE USE OF THIS VEHICLE IS RESTRICTED TO FACULTY PROFESSIONAL ORGANIZATION/ASSOCIATION MEETINGS AND FOR TRANSPORTATION PURPOSES FOR </w:t>
      </w:r>
      <w:r w:rsidR="006618E9">
        <w:rPr>
          <w:b/>
          <w:sz w:val="24"/>
          <w:szCs w:val="24"/>
        </w:rPr>
        <w:t xml:space="preserve">CHHS </w:t>
      </w:r>
      <w:bookmarkStart w:id="0" w:name="_GoBack"/>
      <w:bookmarkEnd w:id="0"/>
      <w:r w:rsidRPr="00EC70B4">
        <w:rPr>
          <w:b/>
          <w:sz w:val="24"/>
          <w:szCs w:val="24"/>
        </w:rPr>
        <w:t>CLASS-RELATED ACTIVITIES.</w:t>
      </w:r>
      <w:r w:rsidR="009D21D2">
        <w:rPr>
          <w:b/>
          <w:sz w:val="24"/>
          <w:szCs w:val="24"/>
        </w:rPr>
        <w:t xml:space="preserve"> </w:t>
      </w:r>
      <w:r w:rsidR="005873AB">
        <w:rPr>
          <w:b/>
          <w:sz w:val="24"/>
          <w:szCs w:val="24"/>
        </w:rPr>
        <w:t xml:space="preserve"> AVAILABILITY ON A FIRST-COME, FIRST-SERVED BASIS.</w:t>
      </w:r>
    </w:p>
    <w:p w:rsidR="00183274" w:rsidRDefault="00183274" w:rsidP="00074516">
      <w:pPr>
        <w:spacing w:after="0" w:line="240" w:lineRule="auto"/>
        <w:rPr>
          <w:b/>
          <w:sz w:val="24"/>
          <w:szCs w:val="24"/>
        </w:rPr>
      </w:pPr>
    </w:p>
    <w:p w:rsidR="00266BE7" w:rsidRPr="00EC70B4" w:rsidRDefault="00266BE7" w:rsidP="00074516">
      <w:pPr>
        <w:spacing w:after="0" w:line="240" w:lineRule="auto"/>
        <w:rPr>
          <w:b/>
          <w:sz w:val="24"/>
          <w:szCs w:val="24"/>
        </w:rPr>
      </w:pPr>
    </w:p>
    <w:p w:rsidR="00074516" w:rsidRDefault="00512EE8" w:rsidP="00074516">
      <w:pPr>
        <w:spacing w:after="0"/>
      </w:pPr>
      <w:r>
        <w:t>___________</w:t>
      </w:r>
      <w:r w:rsidR="00074516">
        <w:t>_________________________________    __________________</w:t>
      </w:r>
      <w:r w:rsidR="00B96E51">
        <w:t>_</w:t>
      </w:r>
      <w:r w:rsidR="00074516">
        <w:t xml:space="preserve">_ </w:t>
      </w:r>
    </w:p>
    <w:p w:rsidR="00074516" w:rsidRPr="00EC70B4" w:rsidRDefault="00074516" w:rsidP="00074516">
      <w:pPr>
        <w:spacing w:after="0"/>
        <w:rPr>
          <w:b/>
        </w:rPr>
      </w:pPr>
      <w:r w:rsidRPr="00EC70B4">
        <w:rPr>
          <w:b/>
        </w:rPr>
        <w:t>FACULTY/STAFF SIGNATURE</w:t>
      </w:r>
      <w:r w:rsidRPr="00EC70B4">
        <w:rPr>
          <w:b/>
        </w:rPr>
        <w:tab/>
      </w:r>
      <w:r w:rsidRPr="00EC70B4">
        <w:rPr>
          <w:b/>
        </w:rPr>
        <w:tab/>
      </w:r>
      <w:r w:rsidRPr="00EC70B4">
        <w:rPr>
          <w:b/>
        </w:rPr>
        <w:tab/>
      </w:r>
      <w:r w:rsidRPr="00EC70B4">
        <w:rPr>
          <w:b/>
        </w:rPr>
        <w:tab/>
      </w:r>
      <w:r w:rsidRPr="00EC70B4">
        <w:rPr>
          <w:b/>
        </w:rPr>
        <w:tab/>
        <w:t xml:space="preserve">    DATE</w:t>
      </w:r>
    </w:p>
    <w:p w:rsidR="00074516" w:rsidRDefault="00074516" w:rsidP="00074516">
      <w:pPr>
        <w:spacing w:after="0"/>
      </w:pPr>
    </w:p>
    <w:p w:rsidR="00074516" w:rsidRDefault="00074516" w:rsidP="00074516">
      <w:pPr>
        <w:spacing w:after="0"/>
      </w:pPr>
      <w:r>
        <w:t>______________________________________________    ___________________</w:t>
      </w:r>
    </w:p>
    <w:p w:rsidR="00074516" w:rsidRPr="00EC70B4" w:rsidRDefault="00EC70B4" w:rsidP="00074516">
      <w:pPr>
        <w:spacing w:after="0"/>
        <w:rPr>
          <w:b/>
        </w:rPr>
      </w:pPr>
      <w:r>
        <w:rPr>
          <w:b/>
        </w:rPr>
        <w:t>DIRECTOR/</w:t>
      </w:r>
      <w:r w:rsidR="00074516" w:rsidRPr="00EC70B4">
        <w:rPr>
          <w:b/>
        </w:rPr>
        <w:t>CHAIR SIGNATURE</w:t>
      </w:r>
      <w:r w:rsidR="00074516" w:rsidRPr="00EC70B4">
        <w:rPr>
          <w:b/>
        </w:rPr>
        <w:tab/>
      </w:r>
      <w:r w:rsidR="00074516" w:rsidRPr="00EC70B4">
        <w:rPr>
          <w:b/>
        </w:rPr>
        <w:tab/>
      </w:r>
      <w:r w:rsidR="00074516" w:rsidRPr="00EC70B4">
        <w:rPr>
          <w:b/>
        </w:rPr>
        <w:tab/>
        <w:t xml:space="preserve">      </w:t>
      </w:r>
      <w:r>
        <w:rPr>
          <w:b/>
        </w:rPr>
        <w:tab/>
      </w:r>
      <w:r>
        <w:rPr>
          <w:b/>
        </w:rPr>
        <w:tab/>
        <w:t xml:space="preserve">   </w:t>
      </w:r>
      <w:r w:rsidR="00074516" w:rsidRPr="00EC70B4">
        <w:rPr>
          <w:b/>
        </w:rPr>
        <w:t>DATE</w:t>
      </w:r>
    </w:p>
    <w:p w:rsidR="009C6CD3" w:rsidRDefault="009C6CD3" w:rsidP="00074516">
      <w:pPr>
        <w:spacing w:after="0" w:line="240" w:lineRule="auto"/>
      </w:pPr>
    </w:p>
    <w:p w:rsidR="00074516" w:rsidRPr="00154BF7" w:rsidRDefault="00074516" w:rsidP="00074516">
      <w:pPr>
        <w:spacing w:after="0" w:line="240" w:lineRule="auto"/>
        <w:rPr>
          <w:b/>
          <w:i/>
        </w:rPr>
      </w:pPr>
      <w:r w:rsidRPr="00154BF7">
        <w:rPr>
          <w:b/>
          <w:i/>
        </w:rPr>
        <w:t>AS A COURTESY TO THE NEXT DRIVER, PLEASE MAKE SURE TO TOP OFF THE GAS TANK AT TRAVEL SERVICE BEFORE RETURNING THE VEHICLE IF IT HAS LESS THAN 3/4 OF A TANK.</w:t>
      </w:r>
    </w:p>
    <w:p w:rsidR="00074516" w:rsidRPr="00154BF7" w:rsidRDefault="00074516" w:rsidP="00074516">
      <w:pPr>
        <w:spacing w:after="0" w:line="240" w:lineRule="auto"/>
        <w:rPr>
          <w:b/>
          <w:i/>
        </w:rPr>
      </w:pPr>
    </w:p>
    <w:p w:rsidR="00EC70B4" w:rsidRPr="00154BF7" w:rsidRDefault="00074516" w:rsidP="00074516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154BF7">
        <w:rPr>
          <w:b/>
        </w:rPr>
        <w:t xml:space="preserve">Please report any concerns about the vehicle to the Office of the Dean. </w:t>
      </w:r>
    </w:p>
    <w:p w:rsidR="00EC70B4" w:rsidRPr="00154BF7" w:rsidRDefault="00EC70B4" w:rsidP="00074516">
      <w:pPr>
        <w:spacing w:after="0" w:line="240" w:lineRule="auto"/>
        <w:rPr>
          <w:b/>
        </w:rPr>
      </w:pPr>
    </w:p>
    <w:p w:rsidR="00074516" w:rsidRDefault="00074516" w:rsidP="00EC70B4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154BF7">
        <w:rPr>
          <w:b/>
        </w:rPr>
        <w:t xml:space="preserve">Record the mileage “OUT” and “IN” on the sheet attached to the clipboard on the front seat of the vehicle.  </w:t>
      </w:r>
    </w:p>
    <w:p w:rsidR="001B2DAD" w:rsidRPr="001B2DAD" w:rsidRDefault="001B2DAD" w:rsidP="001B2DAD">
      <w:pPr>
        <w:spacing w:after="0" w:line="240" w:lineRule="auto"/>
        <w:ind w:left="360"/>
        <w:rPr>
          <w:b/>
        </w:rPr>
      </w:pPr>
    </w:p>
    <w:p w:rsidR="00EC70B4" w:rsidRPr="005873AB" w:rsidRDefault="00EC70B4" w:rsidP="00EC70B4">
      <w:pPr>
        <w:spacing w:after="0" w:line="240" w:lineRule="auto"/>
        <w:jc w:val="center"/>
        <w:rPr>
          <w:sz w:val="28"/>
          <w:szCs w:val="28"/>
        </w:rPr>
      </w:pPr>
      <w:r w:rsidRPr="005873AB">
        <w:rPr>
          <w:b/>
          <w:sz w:val="28"/>
          <w:szCs w:val="28"/>
        </w:rPr>
        <w:t>***Take all personal items out of the vehicle and leave it free of any trash***</w:t>
      </w:r>
    </w:p>
    <w:sectPr w:rsidR="00EC70B4" w:rsidRPr="005873AB" w:rsidSect="005873AB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F95A68"/>
    <w:multiLevelType w:val="hybridMultilevel"/>
    <w:tmpl w:val="77B85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ExMTA0tTC0NDZU0lEKTi0uzszPAykwqgUA/UN3tSwAAAA="/>
  </w:docVars>
  <w:rsids>
    <w:rsidRoot w:val="00074516"/>
    <w:rsid w:val="0000359E"/>
    <w:rsid w:val="00074516"/>
    <w:rsid w:val="00082FC9"/>
    <w:rsid w:val="001075E6"/>
    <w:rsid w:val="00122EBD"/>
    <w:rsid w:val="00137D90"/>
    <w:rsid w:val="00154BF7"/>
    <w:rsid w:val="00183274"/>
    <w:rsid w:val="001B2DAD"/>
    <w:rsid w:val="00266BE7"/>
    <w:rsid w:val="002D1514"/>
    <w:rsid w:val="00342B27"/>
    <w:rsid w:val="003E1876"/>
    <w:rsid w:val="00405A8F"/>
    <w:rsid w:val="004B009F"/>
    <w:rsid w:val="004B15CA"/>
    <w:rsid w:val="004B2FE1"/>
    <w:rsid w:val="00512EE8"/>
    <w:rsid w:val="00516485"/>
    <w:rsid w:val="005368B7"/>
    <w:rsid w:val="005873AB"/>
    <w:rsid w:val="005F0426"/>
    <w:rsid w:val="006618E9"/>
    <w:rsid w:val="00797DBE"/>
    <w:rsid w:val="008578BD"/>
    <w:rsid w:val="008917AF"/>
    <w:rsid w:val="009C6CD3"/>
    <w:rsid w:val="009D21D2"/>
    <w:rsid w:val="009E17D3"/>
    <w:rsid w:val="009F6DFF"/>
    <w:rsid w:val="00B96E51"/>
    <w:rsid w:val="00E27FF7"/>
    <w:rsid w:val="00EC70B4"/>
    <w:rsid w:val="00EF348C"/>
    <w:rsid w:val="00F2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64F25"/>
  <w15:docId w15:val="{6FF81CBA-DB45-4E23-B50A-3A12CE72A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70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7F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F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187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B Nemetsky</dc:creator>
  <cp:lastModifiedBy>Foglietta, Randal J</cp:lastModifiedBy>
  <cp:revision>4</cp:revision>
  <cp:lastPrinted>2020-07-10T14:45:00Z</cp:lastPrinted>
  <dcterms:created xsi:type="dcterms:W3CDTF">2020-01-07T15:29:00Z</dcterms:created>
  <dcterms:modified xsi:type="dcterms:W3CDTF">2020-08-18T16:58:00Z</dcterms:modified>
</cp:coreProperties>
</file>